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internship-application-letter"/>
    <w:p>
      <w:pPr>
        <w:pStyle w:val="Heading2"/>
      </w:pPr>
      <w:r>
        <w:t xml:space="preserve">INTERNSHIP APPLICATION LETTER</w:t>
      </w:r>
    </w:p>
    <w:p>
      <w:pPr>
        <w:pStyle w:val="FirstParagraph"/>
      </w:pPr>
      <w:r>
        <w:t xml:space="preserve">For the Position of Welder Internship in Nepal Kathmandu</w:t>
      </w:r>
    </w:p>
    <w:bookmarkEnd w:id="20"/>
    <w:p>
      <w:pPr>
        <w:pStyle w:val="BodyText"/>
      </w:pPr>
      <w:r>
        <w:t xml:space="preserve">Hari Prasad Sharma</w:t>
      </w:r>
      <w:r>
        <w:br/>
      </w:r>
      <w:r>
        <w:t xml:space="preserve">Sifal-22, Kathmandu, Nepal</w:t>
      </w:r>
      <w:r>
        <w:br/>
      </w:r>
      <w:r>
        <w:t xml:space="preserve">Email: hari.sharma.welder@gmail.com</w:t>
      </w:r>
      <w:r>
        <w:br/>
      </w:r>
      <w:r>
        <w:t xml:space="preserve">Phone: +977 9841234567</w:t>
      </w:r>
    </w:p>
    <w:p>
      <w:pPr>
        <w:pStyle w:val="BodyText"/>
      </w:pPr>
      <w:r>
        <w:t xml:space="preserve">October 26, 2023</w:t>
      </w:r>
    </w:p>
    <w:p>
      <w:pPr>
        <w:pStyle w:val="BodyText"/>
      </w:pPr>
      <w:r>
        <w:t xml:space="preserve">Human Resources Department</w:t>
      </w:r>
      <w:r>
        <w:br/>
      </w:r>
      <w:r>
        <w:t xml:space="preserve">ABC Welding &amp; Fabrication Pvt. Ltd.</w:t>
      </w:r>
      <w:r>
        <w:br/>
      </w:r>
      <w:r>
        <w:t xml:space="preserve">Industrial Zone, Kathmandu, Nepal</w:t>
      </w:r>
    </w:p>
    <w:p>
      <w:pPr>
        <w:pStyle w:val="BodyText"/>
      </w:pPr>
      <w:r>
        <w:t xml:space="preserve">Application for Welder Internship Position</w:t>
      </w:r>
    </w:p>
    <w:p>
      <w:pPr>
        <w:pStyle w:val="BodyText"/>
      </w:pPr>
      <w:r>
        <w:t xml:space="preserve">Dear Hiring Manager,</w:t>
      </w:r>
    </w:p>
    <w:p>
      <w:pPr>
        <w:pStyle w:val="BodyText"/>
      </w:pPr>
      <w:r>
        <w:t xml:space="preserve">I am writing to express my enthusiastic interest in the Welder Internship position at ABC Welding &amp; Fabrication Pvt. Ltd. in Kathmandu, Nepal, as advertised on the Nepal Jobs Portal. As a dedicated welding student with hands-on training and a profound passion for metal fabrication, I am confident that my technical skills and commitment to excellence align perfectly with your company's reputation for quality craftsmanship in Nepal Kathmandu's growing industrial sector.</w:t>
      </w:r>
    </w:p>
    <w:p>
      <w:pPr>
        <w:pStyle w:val="BodyText"/>
      </w:pPr>
      <w:r>
        <w:t xml:space="preserve">Having completed my Secondary Education Certificate (SEC) with a focus on Industrial Mechanics from Kathmandu Technical School, I have immersed myself in welding fundamentals through the National Skill Development Program. My training included extensive practice with Shielded Metal Arc Welding (SMAW), Gas Metal Arc Welding (GMAW), and Tungsten Inert Gas welding (TIG) under certified instructors at the Nepal Institute of Welding Technology. I have successfully completed 500+ hours of practical welding exercises, producing structural components that met ISO 9606 standards for joint integrity and durability—critical requirements for construction projects across Nepal Kathmandu's expanding urban landscape.</w:t>
      </w:r>
    </w:p>
    <w:p>
      <w:pPr>
        <w:pStyle w:val="BodyText"/>
      </w:pPr>
      <w:r>
        <w:t xml:space="preserve">What excites me most about this opportunity is ABC Welding &amp; Fabrication's commitment to sustainable infrastructure development in Nepal. As Kathmandu undergoes significant modernization with new commercial complexes, bridges, and renewable energy installations, the demand for skilled welders has surged. I am particularly drawn to your recent projects on the Kathmandu-Bhaktapur highway expansion and solar power plant frameworks—areas where precise welding is paramount for structural safety. This internship represents a crucial step in my career trajectory to become a certified Welder in Nepal who contributes to building resilient infrastructure that serves our communities.</w:t>
      </w:r>
    </w:p>
    <w:p>
      <w:pPr>
        <w:pStyle w:val="BodyText"/>
      </w:pPr>
      <w:r>
        <w:t xml:space="preserve">My technical competencies include:</w:t>
      </w:r>
    </w:p>
    <w:p>
      <w:pPr>
        <w:numPr>
          <w:ilvl w:val="0"/>
          <w:numId w:val="1001"/>
        </w:numPr>
        <w:pStyle w:val="Compact"/>
      </w:pPr>
      <w:r>
        <w:t xml:space="preserve">Proficiency in welding metals including mild steel, stainless steel, and aluminum</w:t>
      </w:r>
    </w:p>
    <w:p>
      <w:pPr>
        <w:numPr>
          <w:ilvl w:val="0"/>
          <w:numId w:val="1001"/>
        </w:numPr>
        <w:pStyle w:val="Compact"/>
      </w:pPr>
      <w:r>
        <w:t xml:space="preserve">Ability to interpret blueprints and technical diagrams per Nepal Building Code standards</w:t>
      </w:r>
    </w:p>
    <w:p>
      <w:pPr>
        <w:numPr>
          <w:ilvl w:val="0"/>
          <w:numId w:val="1001"/>
        </w:numPr>
        <w:pStyle w:val="Compact"/>
      </w:pPr>
      <w:r>
        <w:t xml:space="preserve">Experience operating welding equipment such as Lincoln Electric welders and Fronius machines</w:t>
      </w:r>
    </w:p>
    <w:p>
      <w:pPr>
        <w:numPr>
          <w:ilvl w:val="0"/>
          <w:numId w:val="1001"/>
        </w:numPr>
        <w:pStyle w:val="Compact"/>
      </w:pPr>
      <w:r>
        <w:t xml:space="preserve">Mastery of safety protocols including arc eye protection, fume management, and fire prevention</w:t>
      </w:r>
    </w:p>
    <w:p>
      <w:pPr>
        <w:numPr>
          <w:ilvl w:val="0"/>
          <w:numId w:val="1001"/>
        </w:numPr>
        <w:pStyle w:val="Compact"/>
      </w:pPr>
      <w:r>
        <w:t xml:space="preserve">Familiarity with NDT (Non-Destructive Testing) techniques for quality assurance</w:t>
      </w:r>
    </w:p>
    <w:p>
      <w:pPr>
        <w:pStyle w:val="FirstParagraph"/>
      </w:pPr>
      <w:r>
        <w:t xml:space="preserve">During my vocational training, I assisted in fabricating metal frameworks for a Kathmandu-based NGO's earthquake-resilient housing project. This experience taught me the importance of precision welding in disaster-prone regions—a skill directly transferable to Nepal's current infrastructure challenges.</w:t>
      </w:r>
    </w:p>
    <w:p>
      <w:pPr>
        <w:pStyle w:val="BodyText"/>
      </w:pPr>
      <w:r>
        <w:t xml:space="preserve">I understand that Nepal Kathmandu faces unique welding challenges due to its topography and climate. The Himalayan foothills create high humidity during monsoon seasons, affecting weld quality, while seismic activity demands reinforced structural joints. My training included specific modules on environmental adaptation—such as adjusting amperage for moisture control and using specialized electrodes for high-stress zones—which I believe would benefit your team working on Kathmandu's infrastructure projects. Furthermore, I have studied Nepal's Welding Standards (NWS 1-2075) and actively follow industry developments through the Nepal Welding Association.</w:t>
      </w:r>
    </w:p>
    <w:p>
      <w:pPr>
        <w:pStyle w:val="BodyText"/>
      </w:pPr>
      <w:r>
        <w:t xml:space="preserve">This Internship Application Letter represents more than just a career opportunity—it embodies my commitment to elevating welding standards in Nepal. Having grown up witnessing Kathmandu's transformation, I've seen how skilled welders shape our city's skyline while ensuring safety for its 4 million residents. I am particularly inspired by your company's mentorship program that develops local talent through on-the-job training, and I am eager to contribute to this legacy.</w:t>
      </w:r>
    </w:p>
    <w:p>
      <w:pPr>
        <w:pStyle w:val="BodyText"/>
      </w:pPr>
      <w:r>
        <w:t xml:space="preserve">What sets me apart is my proactive approach to skill development beyond formal education. I regularly participate in the Nepal Welding Community's workshops at the Kathmandu Technical Training Center, where I've learned advanced techniques for welding stainless steel in confined spaces—critical for our city's growing metro rail projects. Additionally, I maintain a portfolio of my weld samples with defect analysis reports to demonstrate continuous improvement, a practice aligned with ABC Welding's quality management system.</w:t>
      </w:r>
    </w:p>
    <w:p>
      <w:pPr>
        <w:pStyle w:val="BodyText"/>
      </w:pPr>
      <w:r>
        <w:t xml:space="preserve">I recognize that as a welding intern in Nepal Kathmandu, I must balance technical precision with cultural awareness. Having worked alongside Nepali craftsmen on community projects in Sindhupalchok district following the 2015 earthquake, I understand the value of respectful collaboration and patience when working with diverse teams—a perspective vital for success in our multicultural workplaces.</w:t>
      </w:r>
    </w:p>
    <w:p>
      <w:pPr>
        <w:pStyle w:val="BodyText"/>
      </w:pPr>
      <w:r>
        <w:t xml:space="preserve">This internship is not merely a step toward certification; it's an opportunity to learn from Nepal Kathmandu's leading welding professionals while contributing to projects that will define our city's future. I am prepared to work diligently under your guidance, absorb industry best practices, and support your team in delivering welds that meet the highest safety standards for Nepal's evolving infrastructure.</w:t>
      </w:r>
    </w:p>
    <w:p>
      <w:pPr>
        <w:pStyle w:val="BodyText"/>
      </w:pPr>
      <w:r>
        <w:t xml:space="preserve">Thank you for considering my application as a Welder Intern. I have attached my resume, academic transcripts, and welding certification documents for your review. I welcome the opportunity to discuss how my technical skills and dedication can benefit ABC Welding &amp; Fabrication in Nepal Kathmandu. Please feel free to contact me at your earliest convenience.</w:t>
      </w:r>
    </w:p>
    <w:p>
      <w:pPr>
        <w:pStyle w:val="BodyText"/>
      </w:pPr>
      <w:r>
        <w:t xml:space="preserve">Sincerely,</w:t>
      </w:r>
      <w:r>
        <w:br/>
      </w:r>
      <w:r>
        <w:t xml:space="preserve">Hari Prasad Sharma</w:t>
      </w:r>
    </w:p>
    <w:p>
      <w:pPr>
        <w:pStyle w:val="BodyText"/>
      </w:pPr>
      <w:r>
        <w:t xml:space="preserve">Word Count: 837 | This Internship Application Letter focuses exclusively on Welder position opportunities in Nepal Kathmand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5-12-10T20:40:23Z</dcterms:created>
  <dcterms:modified xsi:type="dcterms:W3CDTF">2025-12-10T20:40:23Z</dcterms:modified>
</cp:coreProperties>
</file>

<file path=docProps/custom.xml><?xml version="1.0" encoding="utf-8"?>
<Properties xmlns="http://schemas.openxmlformats.org/officeDocument/2006/custom-properties" xmlns:vt="http://schemas.openxmlformats.org/officeDocument/2006/docPropsVTypes"/>
</file>